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2221358762d5b2c6c33f8979b1269a0a37d5b3"/>
      <w:r>
        <w:rPr>
          <w:b/>
        </w:rPr>
        <w:t xml:space="preserve">ПРОТОКОЛ ЕЛЕКТРОННОГО АУКЦІОНУ № CLE001-UA-20240301-549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31123_3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04.2024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Камінь-Каширський р-н, смт. Любешів, вул.Незалежності, 76. Оренда – приміщення 1-го поверху площею 87,6 кв.м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1-го поверху площею 87,6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84,86 грн, у тому числі ПДВ</w:t>
      </w:r>
      <w:r>
        <w:t xml:space="preserve"> </w:t>
      </w:r>
      <w:r>
        <w:t xml:space="preserve">564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 390,00 грн, у тому числі ПДВ</w:t>
      </w:r>
      <w:r>
        <w:t xml:space="preserve"> </w:t>
      </w:r>
      <w:r>
        <w:t xml:space="preserve">56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30,92 грн (дві тисячі тридцять гривень 9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ЛУЧКО ІРИНА ОЛЕКСАНДРІВНА, ІПН/РНОКПП: 33376146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ЛУЧКО ІРИ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3 39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5:52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ЛУЧКО ІРИНА ОЛЕКСАНДРІВНА, ІПН/РНОКПП: 33376146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ТЕЛЕКОМ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56076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СЕНС БАНК»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1560766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034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0346000002600310194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711,90 грн (сімсот одинадцять гривень 90 копійок), у тому числі ПДВ</w:t>
      </w:r>
      <w:r>
        <w:t xml:space="preserve"> </w:t>
      </w:r>
      <w:r>
        <w:t xml:space="preserve">118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 034,00 грн (дві тисячі тридцять чотири гривні 00 копійок), у тому числі ПДВ</w:t>
      </w:r>
      <w:r>
        <w:t xml:space="preserve"> </w:t>
      </w:r>
      <w:r>
        <w:t xml:space="preserve">33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3 390,00 грн (три тисячі триста дев'яносто гривень 00 копійок), у тому числі ПДВ</w:t>
      </w:r>
      <w:r>
        <w:t xml:space="preserve"> </w:t>
      </w:r>
      <w:r>
        <w:t xml:space="preserve">56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ЛУЧКО ІРИНА ОЛЕКСАНДРІВНА, ІПН/РНОКПП: 333761462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06:04:25Z</dcterms:created>
  <dcterms:modified xsi:type="dcterms:W3CDTF">2024-05-14T06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